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3997272" w:rsidR="004F5BF2" w:rsidRDefault="001B45BA">
      <w:pPr>
        <w:pStyle w:val="Title"/>
      </w:pPr>
      <w:r>
        <w:rPr>
          <w:noProof/>
        </w:rPr>
        <w:drawing>
          <wp:anchor distT="0" distB="0" distL="114300" distR="114300" simplePos="0" relativeHeight="251658240" behindDoc="0" locked="0" layoutInCell="1" allowOverlap="1" wp14:anchorId="3B3682BF" wp14:editId="0F6A0148">
            <wp:simplePos x="446405" y="1403350"/>
            <wp:positionH relativeFrom="margin">
              <wp:align>center</wp:align>
            </wp:positionH>
            <wp:positionV relativeFrom="margin">
              <wp:align>top</wp:align>
            </wp:positionV>
            <wp:extent cx="6666865" cy="1238250"/>
            <wp:effectExtent l="0" t="0" r="63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hbsc_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666865" cy="1238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25D4C">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3B3681E7" w14:textId="77777777" w:rsidR="004F5BF2" w:rsidRDefault="00325D4C">
      <w:r>
        <w:rPr>
          <w:noProof/>
        </w:rP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Pr>
          <w:noProof/>
        </w:rPr>
        <w:drawing>
          <wp:inline distT="0" distB="0" distL="0" distR="0" wp14:anchorId="3B3682C3" wp14:editId="3B3682C4">
            <wp:extent cx="1266825" cy="3644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images/st_as_logo.jpg"/>
                    <pic:cNvPicPr>
                      <a:picLocks noChangeAspect="1" noChangeArrowheads="1"/>
                    </pic:cNvPicPr>
                  </pic:nvPicPr>
                  <pic:blipFill>
                    <a:blip r:embed="rId10"/>
                    <a:stretch>
                      <a:fillRect/>
                    </a:stretch>
                  </pic:blipFill>
                  <pic:spPr bwMode="auto">
                    <a:xfrm>
                      <a:off x="0" y="0"/>
                      <a:ext cx="1266825" cy="364490"/>
                    </a:xfrm>
                    <a:prstGeom prst="rect">
                      <a:avLst/>
                    </a:prstGeom>
                    <a:noFill/>
                    <a:ln w="9525">
                      <a:noFill/>
                      <a:headEnd/>
                      <a:tailEnd/>
                    </a:ln>
                  </pic:spPr>
                </pic:pic>
              </a:graphicData>
            </a:graphic>
          </wp:inline>
        </w:drawing>
      </w:r>
    </w:p>
    <w:p w14:paraId="3B3681E8" w14:textId="77777777" w:rsidR="004F5BF2" w:rsidRDefault="00325D4C">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A1347F">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A1347F">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A1347F">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A1347F">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A1347F">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A1347F">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11">
        <w:r>
          <w:rPr>
            <w:rStyle w:val="Hyperlink"/>
          </w:rPr>
          <w:t>Media_707475_smxx.pdf (gla.ac.uk)</w:t>
        </w:r>
      </w:hyperlink>
    </w:p>
    <w:p w14:paraId="3B368204" w14:textId="77777777"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Grid"/>
        <w:tblW w:w="0" w:type="auto"/>
        <w:tblLook w:val="0020" w:firstRow="1" w:lastRow="0" w:firstColumn="0" w:lastColumn="0" w:noHBand="0" w:noVBand="0"/>
      </w:tblPr>
      <w:tblGrid>
        <w:gridCol w:w="689"/>
        <w:gridCol w:w="703"/>
        <w:gridCol w:w="581"/>
      </w:tblGrid>
      <w:tr w:rsidR="004F5BF2" w14:paraId="3B368216" w14:textId="77777777" w:rsidTr="009530A5">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9530A5">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9530A5">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B1E186C" w14:textId="72FA556A" w:rsidR="00121825" w:rsidRDefault="00121825">
      <w:r w:rsidRPr="00121825">
        <w:t>Figure 1: % pupils who report good or excellent health</w:t>
      </w:r>
      <w:bookmarkEnd w:id="3"/>
      <w:bookmarkEnd w:id="7"/>
    </w:p>
    <w:sectPr w:rsidR="00121825" w:rsidSect="0001594F">
      <w:footerReference w:type="default" r:id="rId15"/>
      <w:type w:val="continuous"/>
      <w:pgSz w:w="11952" w:h="16848"/>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A3309" w14:textId="77777777" w:rsidR="00A1347F" w:rsidRDefault="00A1347F">
      <w:pPr>
        <w:spacing w:after="0" w:line="240" w:lineRule="auto"/>
      </w:pPr>
      <w:r>
        <w:separator/>
      </w:r>
    </w:p>
  </w:endnote>
  <w:endnote w:type="continuationSeparator" w:id="0">
    <w:p w14:paraId="09629E2E" w14:textId="77777777" w:rsidR="00A1347F" w:rsidRDefault="00A13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A13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A9E79" w14:textId="77777777" w:rsidR="00A1347F" w:rsidRDefault="00A1347F">
      <w:r>
        <w:separator/>
      </w:r>
    </w:p>
  </w:footnote>
  <w:footnote w:type="continuationSeparator" w:id="0">
    <w:p w14:paraId="71DA2A8D" w14:textId="77777777" w:rsidR="00A1347F" w:rsidRDefault="00A13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A4E2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981F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78C6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E422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3E2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79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021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61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EE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8C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1825"/>
    <w:rsid w:val="001B45BA"/>
    <w:rsid w:val="00252C3D"/>
    <w:rsid w:val="00273C9D"/>
    <w:rsid w:val="00325D4C"/>
    <w:rsid w:val="00366FFF"/>
    <w:rsid w:val="004F5BF2"/>
    <w:rsid w:val="00545867"/>
    <w:rsid w:val="00576220"/>
    <w:rsid w:val="00592FBB"/>
    <w:rsid w:val="006659CA"/>
    <w:rsid w:val="009530A5"/>
    <w:rsid w:val="00A1347F"/>
    <w:rsid w:val="00AF1273"/>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a.ac.uk/media/Media_707475_smxx.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13</cp:revision>
  <dcterms:created xsi:type="dcterms:W3CDTF">2022-05-31T10:07:00Z</dcterms:created>
  <dcterms:modified xsi:type="dcterms:W3CDTF">2022-06-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